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04A304" w14:textId="77777777" w:rsidR="00DC2913" w:rsidRDefault="00DC29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01EEAEDE" w14:textId="77777777" w:rsidR="00DC2913" w:rsidRDefault="00DC29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3CB72908" w14:textId="08801153" w:rsidR="00DC2913" w:rsidRPr="00215712" w:rsidRDefault="0021571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GB" w:eastAsia="en-US" w:bidi="en-US"/>
        </w:rPr>
      </w:pPr>
      <w:r>
        <w:rPr>
          <w:rFonts w:ascii="Arial" w:eastAsia="Arial" w:hAnsi="Arial" w:cs="Arial"/>
          <w:sz w:val="20"/>
          <w:lang w:val="en-GB"/>
        </w:rPr>
        <w:t>[DATE]</w:t>
      </w:r>
    </w:p>
    <w:p w14:paraId="59ADDC18" w14:textId="77777777" w:rsidR="00DC2913" w:rsidRDefault="00DC2913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DE15A6F" w14:textId="77777777" w:rsidR="00DC2913" w:rsidRDefault="00DC2913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9574CBC" w14:textId="77777777" w:rsidR="00DC2913" w:rsidRDefault="007C4E56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ontact Name</w:t>
      </w:r>
    </w:p>
    <w:p w14:paraId="35279E3E" w14:textId="77777777" w:rsidR="00DC2913" w:rsidRDefault="007C4E5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</w:t>
      </w:r>
    </w:p>
    <w:p w14:paraId="4BEE711C" w14:textId="77777777" w:rsidR="00DC2913" w:rsidRDefault="007C4E56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2</w:t>
      </w:r>
    </w:p>
    <w:p w14:paraId="0DF1EAAE" w14:textId="77777777" w:rsidR="009117E4" w:rsidRDefault="007C4E5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City, </w:t>
      </w:r>
    </w:p>
    <w:p w14:paraId="15762F0B" w14:textId="371724F7" w:rsidR="00DC2913" w:rsidRDefault="007C4E5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State/Province</w:t>
      </w:r>
    </w:p>
    <w:p w14:paraId="71F773BD" w14:textId="77777777" w:rsidR="00DC2913" w:rsidRDefault="007C4E5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Zip/Postal Code</w:t>
      </w:r>
    </w:p>
    <w:p w14:paraId="3D200316" w14:textId="77777777" w:rsidR="00DC2913" w:rsidRDefault="00DC291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10232C5A" w14:textId="77777777" w:rsidR="00DC2913" w:rsidRDefault="00DC291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30692581" w14:textId="77777777" w:rsidR="00DC2913" w:rsidRDefault="00DC291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4CD0912A" w14:textId="6EB2A763" w:rsidR="00DC2913" w:rsidRPr="00215712" w:rsidRDefault="0021571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b/>
          <w:noProof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>RE</w:t>
      </w:r>
      <w:r w:rsidR="007C4E56"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 xml:space="preserve">: </w:t>
      </w:r>
      <w:r w:rsidR="007C4E56" w:rsidRPr="00215712">
        <w:rPr>
          <w:rFonts w:ascii="Arial" w:eastAsia="Arial" w:hAnsi="Arial" w:cs="Arial"/>
          <w:b/>
          <w:noProof/>
          <w:color w:val="000000"/>
          <w:sz w:val="20"/>
          <w:lang w:val="en-US" w:eastAsia="en-US" w:bidi="en-US"/>
        </w:rPr>
        <w:t>REFERENCE LETTER FOR [NAME]</w:t>
      </w:r>
    </w:p>
    <w:p w14:paraId="785DE726" w14:textId="77777777" w:rsidR="00DC2913" w:rsidRPr="00215712" w:rsidRDefault="00DC291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</w:pPr>
    </w:p>
    <w:p w14:paraId="4579966A" w14:textId="77777777" w:rsidR="00DC2913" w:rsidRPr="00215712" w:rsidRDefault="00DC291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</w:pPr>
    </w:p>
    <w:p w14:paraId="648C32DA" w14:textId="77777777" w:rsidR="00DC2913" w:rsidRPr="00215712" w:rsidRDefault="007C4E5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</w:pPr>
      <w:r w:rsidRPr="00215712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>Dear [CONTACT NAME],</w:t>
      </w:r>
    </w:p>
    <w:p w14:paraId="7187C6EF" w14:textId="77777777" w:rsidR="00DC2913" w:rsidRPr="00215712" w:rsidRDefault="00DC29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</w:p>
    <w:p w14:paraId="00E7B4B1" w14:textId="63DE29A0" w:rsidR="00DC2913" w:rsidRPr="00215712" w:rsidRDefault="007C4E5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  <w:r w:rsidRPr="00215712">
        <w:rPr>
          <w:rFonts w:ascii="Arial" w:eastAsia="Arial" w:hAnsi="Arial" w:cs="Arial"/>
          <w:noProof/>
          <w:sz w:val="20"/>
          <w:lang w:val="en-US" w:eastAsia="en-US" w:bidi="en-US"/>
        </w:rPr>
        <w:t>I</w:t>
      </w:r>
      <w:r w:rsidR="009117E4">
        <w:rPr>
          <w:rFonts w:ascii="Arial" w:eastAsia="Arial" w:hAnsi="Arial" w:cs="Arial"/>
          <w:noProof/>
          <w:sz w:val="20"/>
          <w:lang w:val="en-US" w:eastAsia="en-US" w:bidi="en-US"/>
        </w:rPr>
        <w:t xml:space="preserve">t gives me great pleasure </w:t>
      </w:r>
      <w:r w:rsidRPr="00215712">
        <w:rPr>
          <w:rFonts w:ascii="Arial" w:eastAsia="Arial" w:hAnsi="Arial" w:cs="Arial"/>
          <w:noProof/>
          <w:sz w:val="20"/>
          <w:lang w:val="en-US" w:eastAsia="en-US" w:bidi="en-US"/>
        </w:rPr>
        <w:t xml:space="preserve">to write this character reference letter for </w:t>
      </w:r>
      <w:r w:rsidRPr="00215712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>[NAME]</w:t>
      </w:r>
      <w:r w:rsidRPr="00215712">
        <w:rPr>
          <w:rFonts w:ascii="Arial" w:eastAsia="Arial" w:hAnsi="Arial" w:cs="Arial"/>
          <w:noProof/>
          <w:sz w:val="20"/>
          <w:lang w:val="en-US" w:eastAsia="en-US" w:bidi="en-US"/>
        </w:rPr>
        <w:t>.</w:t>
      </w:r>
    </w:p>
    <w:p w14:paraId="540B9323" w14:textId="77777777" w:rsidR="00DC2913" w:rsidRPr="00215712" w:rsidRDefault="00DC29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</w:p>
    <w:p w14:paraId="5B187F54" w14:textId="0C7120DB" w:rsidR="00DC2913" w:rsidRPr="00215712" w:rsidRDefault="007C4E5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  <w:r w:rsidRPr="00215712">
        <w:rPr>
          <w:rFonts w:ascii="Arial" w:eastAsia="Arial" w:hAnsi="Arial" w:cs="Arial"/>
          <w:noProof/>
          <w:sz w:val="20"/>
          <w:lang w:val="en-US" w:eastAsia="en-US" w:bidi="en-US"/>
        </w:rPr>
        <w:t xml:space="preserve">I have known </w:t>
      </w:r>
      <w:r w:rsidRPr="00215712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>[NAME]</w:t>
      </w:r>
      <w:r w:rsidRPr="00215712">
        <w:rPr>
          <w:rFonts w:ascii="Arial" w:eastAsia="Arial" w:hAnsi="Arial" w:cs="Arial"/>
          <w:noProof/>
          <w:sz w:val="20"/>
          <w:lang w:val="en-US" w:eastAsia="en-US" w:bidi="en-US"/>
        </w:rPr>
        <w:t xml:space="preserve"> since</w:t>
      </w:r>
      <w:r w:rsidR="00215712" w:rsidRPr="00215712">
        <w:rPr>
          <w:rFonts w:ascii="Arial" w:eastAsia="Arial" w:hAnsi="Arial" w:cs="Arial"/>
          <w:noProof/>
          <w:sz w:val="20"/>
          <w:lang w:val="en-US" w:eastAsia="en-US" w:bidi="en-US"/>
        </w:rPr>
        <w:t xml:space="preserve"> the age of [AGE] and I have had the privilege of watching [HER/HIM] grow and mature into a reliable and mature young adult. </w:t>
      </w:r>
      <w:r w:rsidRPr="00215712">
        <w:rPr>
          <w:rFonts w:ascii="Arial" w:eastAsia="Arial" w:hAnsi="Arial" w:cs="Arial"/>
          <w:noProof/>
          <w:sz w:val="20"/>
          <w:lang w:val="en-US" w:eastAsia="en-US" w:bidi="en-US"/>
        </w:rPr>
        <w:t xml:space="preserve"> [HE/SHE] is </w:t>
      </w:r>
      <w:r w:rsidR="00215712" w:rsidRPr="00215712">
        <w:rPr>
          <w:rFonts w:ascii="Arial" w:eastAsia="Arial" w:hAnsi="Arial" w:cs="Arial"/>
          <w:noProof/>
          <w:sz w:val="20"/>
          <w:lang w:val="en-US" w:eastAsia="en-US" w:bidi="en-US"/>
        </w:rPr>
        <w:t>trustworthy and</w:t>
      </w:r>
      <w:r w:rsidRPr="00215712">
        <w:rPr>
          <w:rFonts w:ascii="Arial" w:eastAsia="Arial" w:hAnsi="Arial" w:cs="Arial"/>
          <w:noProof/>
          <w:sz w:val="20"/>
          <w:lang w:val="en-US" w:eastAsia="en-US" w:bidi="en-US"/>
        </w:rPr>
        <w:t xml:space="preserve"> </w:t>
      </w:r>
      <w:r w:rsidR="009117E4">
        <w:rPr>
          <w:rFonts w:ascii="Arial" w:eastAsia="Arial" w:hAnsi="Arial" w:cs="Arial"/>
          <w:noProof/>
          <w:sz w:val="20"/>
          <w:lang w:val="en-US" w:eastAsia="en-US" w:bidi="en-US"/>
        </w:rPr>
        <w:t xml:space="preserve">a </w:t>
      </w:r>
      <w:r w:rsidR="00215712" w:rsidRPr="00215712">
        <w:rPr>
          <w:rFonts w:ascii="Arial" w:eastAsia="Arial" w:hAnsi="Arial" w:cs="Arial"/>
          <w:noProof/>
          <w:sz w:val="20"/>
          <w:lang w:val="en-US" w:eastAsia="en-US" w:bidi="en-US"/>
        </w:rPr>
        <w:t>hard</w:t>
      </w:r>
      <w:r w:rsidRPr="00215712">
        <w:rPr>
          <w:rFonts w:ascii="Arial" w:eastAsia="Arial" w:hAnsi="Arial" w:cs="Arial"/>
          <w:noProof/>
          <w:sz w:val="20"/>
          <w:lang w:val="en-US" w:eastAsia="en-US" w:bidi="en-US"/>
        </w:rPr>
        <w:t xml:space="preserve"> worke</w:t>
      </w:r>
      <w:r w:rsidR="00215712" w:rsidRPr="00215712">
        <w:rPr>
          <w:rFonts w:ascii="Arial" w:eastAsia="Arial" w:hAnsi="Arial" w:cs="Arial"/>
          <w:noProof/>
          <w:sz w:val="20"/>
          <w:lang w:val="en-US" w:eastAsia="en-US" w:bidi="en-US"/>
        </w:rPr>
        <w:t>r who is always cheerful and dependable.</w:t>
      </w:r>
    </w:p>
    <w:p w14:paraId="55D9A81C" w14:textId="77777777" w:rsidR="00DC2913" w:rsidRPr="00215712" w:rsidRDefault="00DC29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</w:p>
    <w:p w14:paraId="1A1317E9" w14:textId="0FBE9FCC" w:rsidR="00DC2913" w:rsidRPr="00215712" w:rsidRDefault="0021571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  <w:r w:rsidRPr="00215712">
        <w:rPr>
          <w:rFonts w:ascii="Arial" w:eastAsia="Arial" w:hAnsi="Arial" w:cs="Arial"/>
          <w:noProof/>
          <w:sz w:val="20"/>
          <w:lang w:val="en-US" w:eastAsia="en-US" w:bidi="en-US"/>
        </w:rPr>
        <w:t>[HE/SHE] would be a great asset to any company that chooses to hire [HIM/HER].</w:t>
      </w:r>
    </w:p>
    <w:p w14:paraId="69890209" w14:textId="77777777" w:rsidR="00DC2913" w:rsidRPr="00215712" w:rsidRDefault="00DC29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</w:p>
    <w:p w14:paraId="481FFC8B" w14:textId="6B062110" w:rsidR="00DC2913" w:rsidRDefault="00DC29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</w:p>
    <w:p w14:paraId="652F42CB" w14:textId="77777777" w:rsidR="009117E4" w:rsidRPr="00215712" w:rsidRDefault="009117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</w:p>
    <w:p w14:paraId="0E284235" w14:textId="5DA74AC6" w:rsidR="00DC2913" w:rsidRPr="00215712" w:rsidRDefault="0021571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  <w:r w:rsidRPr="00215712">
        <w:rPr>
          <w:rFonts w:ascii="Arial" w:eastAsia="Arial" w:hAnsi="Arial" w:cs="Arial"/>
          <w:noProof/>
          <w:sz w:val="20"/>
          <w:lang w:val="en-US" w:eastAsia="en-US" w:bidi="en-US"/>
        </w:rPr>
        <w:t>Kind regards</w:t>
      </w:r>
      <w:r w:rsidR="007C4E56" w:rsidRPr="00215712">
        <w:rPr>
          <w:rFonts w:ascii="Arial" w:eastAsia="Arial" w:hAnsi="Arial" w:cs="Arial"/>
          <w:noProof/>
          <w:sz w:val="20"/>
          <w:lang w:val="en-US" w:eastAsia="en-US" w:bidi="en-US"/>
        </w:rPr>
        <w:t>,</w:t>
      </w:r>
    </w:p>
    <w:p w14:paraId="39809956" w14:textId="77777777" w:rsidR="00DC2913" w:rsidRPr="00215712" w:rsidRDefault="00DC29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</w:p>
    <w:p w14:paraId="158746EB" w14:textId="612259CF" w:rsidR="00DC2913" w:rsidRDefault="00DC29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</w:p>
    <w:p w14:paraId="7DDC41E6" w14:textId="05D8FD62" w:rsidR="009117E4" w:rsidRDefault="009117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</w:p>
    <w:p w14:paraId="707D5092" w14:textId="77777777" w:rsidR="009117E4" w:rsidRPr="00215712" w:rsidRDefault="009117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</w:p>
    <w:p w14:paraId="01B87493" w14:textId="77777777" w:rsidR="00DC2913" w:rsidRPr="00215712" w:rsidRDefault="00DC29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</w:p>
    <w:p w14:paraId="1C5CDEA8" w14:textId="77777777" w:rsidR="00DC2913" w:rsidRPr="00215712" w:rsidRDefault="00DC29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</w:p>
    <w:p w14:paraId="31D68FCD" w14:textId="77777777" w:rsidR="00DC2913" w:rsidRPr="00215712" w:rsidRDefault="007C4E5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  <w:r w:rsidRPr="00215712">
        <w:rPr>
          <w:rFonts w:ascii="Arial" w:eastAsia="Arial" w:hAnsi="Arial" w:cs="Arial"/>
          <w:noProof/>
          <w:sz w:val="20"/>
          <w:lang w:val="en-US" w:eastAsia="en-US" w:bidi="en-US"/>
        </w:rPr>
        <w:t>[YOUR NAME]</w:t>
      </w:r>
    </w:p>
    <w:p w14:paraId="0F5781DE" w14:textId="77777777" w:rsidR="00DC2913" w:rsidRPr="00215712" w:rsidRDefault="007C4E5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</w:pPr>
      <w:r w:rsidRPr="00215712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>[YOUR TITLE]</w:t>
      </w:r>
    </w:p>
    <w:p w14:paraId="2B1DE5AF" w14:textId="77777777" w:rsidR="00DC2913" w:rsidRPr="00215712" w:rsidRDefault="007C4E5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</w:pPr>
      <w:r w:rsidRPr="00215712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>[YOUR PHONE NUMBER]</w:t>
      </w:r>
    </w:p>
    <w:p w14:paraId="350141B8" w14:textId="77777777" w:rsidR="00DC2913" w:rsidRDefault="007C4E5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 w:rsidRPr="00215712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>[YOUREMAIL@YOURCOMPANY.COM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] </w:t>
      </w:r>
    </w:p>
    <w:p w14:paraId="0C42ECD7" w14:textId="77777777" w:rsidR="00DC2913" w:rsidRDefault="00DC29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sectPr w:rsidR="00DC2913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08B63B" w14:textId="77777777" w:rsidR="00615261" w:rsidRDefault="00615261">
      <w:r>
        <w:separator/>
      </w:r>
    </w:p>
  </w:endnote>
  <w:endnote w:type="continuationSeparator" w:id="0">
    <w:p w14:paraId="6126681F" w14:textId="77777777" w:rsidR="00615261" w:rsidRDefault="006152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BEBB7E" w14:textId="77777777" w:rsidR="00DC2913" w:rsidRDefault="007C4E5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622BC97B" w14:textId="77777777" w:rsidR="00DC2913" w:rsidRDefault="007C4E5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  </w:t>
    </w:r>
  </w:p>
  <w:p w14:paraId="44DD656D" w14:textId="77777777" w:rsidR="00DC2913" w:rsidRDefault="007C4E5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7C88D618" w14:textId="77777777" w:rsidR="00DC2913" w:rsidRDefault="00B8025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7C4E56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2AA43F" w14:textId="77777777" w:rsidR="00615261" w:rsidRDefault="00615261">
      <w:r>
        <w:separator/>
      </w:r>
    </w:p>
  </w:footnote>
  <w:footnote w:type="continuationSeparator" w:id="0">
    <w:p w14:paraId="45F7A0D0" w14:textId="77777777" w:rsidR="00615261" w:rsidRDefault="006152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D07418" w14:textId="77777777" w:rsidR="00DC2913" w:rsidRDefault="00DC2913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s7A0tbA0NzK2MDVX0lEKTi0uzszPAykwqgUArDnw3ywAAAA="/>
    <w:docVar w:name="Description" w:val="If you need a character reference we recommend that you use this. You may also find other employee agreements related document templates to use herehttps://www.templateguru.co.za/documents/employee-reference-letters/ and other Human Resources templates here https://www.templateguru.co.za/templates/human-resources/"/>
    <w:docVar w:name="Excerpt" w:val="I have known [NAME] since the age of [AGE] and I have had the privilege of watching [HER/HIM] grow_x000a_and mature into a reliable and mature young adult. [HE/SHE] is a trustworthy and hard worker who is_x000a_always cheerful and dependable."/>
    <w:docVar w:name="Tags" w:val="character reference, human resources, employee reference letters, business documents, entrepreneurship, entrepreneur, character reference template, character reference example"/>
  </w:docVars>
  <w:rsids>
    <w:rsidRoot w:val="00DC2913"/>
    <w:rsid w:val="00215712"/>
    <w:rsid w:val="00615261"/>
    <w:rsid w:val="007C4E56"/>
    <w:rsid w:val="009117E4"/>
    <w:rsid w:val="00AA018E"/>
    <w:rsid w:val="00B45131"/>
    <w:rsid w:val="00B80256"/>
    <w:rsid w:val="00DC2913"/>
    <w:rsid w:val="00DD3B80"/>
    <w:rsid w:val="00E87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C813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5</Words>
  <Characters>509</Characters>
  <Application>Microsoft Office Word</Application>
  <DocSecurity>0</DocSecurity>
  <Lines>4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06T09:18:00Z</dcterms:created>
  <dcterms:modified xsi:type="dcterms:W3CDTF">2019-10-21T19:08:00Z</dcterms:modified>
  <cp:category/>
</cp:coreProperties>
</file>